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fd55ab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855aaa2-e4af-4a0e-8c77-be575865661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7Z</dcterms:created>
  <dcterms:modified xsi:type="dcterms:W3CDTF">2023-07-27T11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